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2A4DDAD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0326A5">
        <w:rPr>
          <w:sz w:val="28"/>
          <w:szCs w:val="28"/>
        </w:rPr>
        <w:t>20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6BC0B208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4E67BC">
        <w:rPr>
          <w:rFonts w:cs="Arial"/>
          <w:color w:val="auto"/>
          <w:sz w:val="16"/>
          <w:szCs w:val="16"/>
        </w:rPr>
        <w:t>10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4E67BC">
        <w:rPr>
          <w:rFonts w:cs="Arial"/>
          <w:color w:val="auto"/>
          <w:sz w:val="16"/>
          <w:szCs w:val="16"/>
        </w:rPr>
        <w:t>11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9CA03A5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0326A5">
        <w:rPr>
          <w:sz w:val="28"/>
          <w:szCs w:val="28"/>
        </w:rPr>
        <w:t>20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1CB61AC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FB4FDB">
        <w:rPr>
          <w:rFonts w:cs="Arial"/>
          <w:color w:val="auto"/>
          <w:szCs w:val="20"/>
        </w:rPr>
        <w:t>146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FB4FDB">
        <w:rPr>
          <w:rFonts w:cs="Arial"/>
          <w:color w:val="auto"/>
          <w:szCs w:val="20"/>
        </w:rPr>
        <w:t>1. 10.</w:t>
      </w:r>
      <w:r w:rsidR="000126AF" w:rsidRPr="000126AF">
        <w:rPr>
          <w:rFonts w:cs="Arial"/>
          <w:color w:val="auto"/>
          <w:szCs w:val="20"/>
        </w:rPr>
        <w:t xml:space="preserve"> 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FB4FDB">
        <w:rPr>
          <w:rFonts w:cs="Arial"/>
          <w:color w:val="auto"/>
          <w:szCs w:val="20"/>
        </w:rPr>
        <w:t>102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</w:t>
      </w:r>
      <w:r w:rsidR="00FF5C43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530B4FF2" w14:textId="77777777" w:rsidR="00DA00CD" w:rsidRDefault="00DA00CD" w:rsidP="005A6AD9">
      <w:pPr>
        <w:rPr>
          <w:szCs w:val="20"/>
        </w:rPr>
      </w:pPr>
    </w:p>
    <w:p w14:paraId="45ED7D7D" w14:textId="77777777" w:rsidR="00DA00CD" w:rsidRDefault="00DA00CD" w:rsidP="005A6AD9">
      <w:pPr>
        <w:rPr>
          <w:szCs w:val="20"/>
        </w:rPr>
      </w:pPr>
    </w:p>
    <w:p w14:paraId="46BBFF71" w14:textId="7406DA31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535D940D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4E67BC">
        <w:rPr>
          <w:rFonts w:asciiTheme="minorHAnsi" w:hAnsiTheme="minorHAnsi" w:cstheme="minorHAnsi"/>
          <w:szCs w:val="20"/>
        </w:rPr>
        <w:t>10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4E67BC">
        <w:rPr>
          <w:rFonts w:asciiTheme="minorHAnsi" w:hAnsiTheme="minorHAnsi" w:cstheme="minorHAnsi"/>
          <w:szCs w:val="20"/>
        </w:rPr>
        <w:t>11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0DF38630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B7627">
        <w:rPr>
          <w:rFonts w:ascii="Arial" w:hAnsi="Arial" w:cs="Arial"/>
          <w:i w:val="0"/>
          <w:color w:val="auto"/>
          <w:szCs w:val="20"/>
        </w:rPr>
        <w:t xml:space="preserve">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7C6BA723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B7627">
        <w:rPr>
          <w:rFonts w:cs="Arial"/>
          <w:color w:val="auto"/>
          <w:szCs w:val="20"/>
        </w:rPr>
        <w:t xml:space="preserve">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2795B90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4E67BC">
      <w:rPr>
        <w:rStyle w:val="slostrnky"/>
        <w:rFonts w:ascii="Arial" w:hAnsi="Arial" w:cs="Arial"/>
        <w:color w:val="333333"/>
        <w:szCs w:val="16"/>
      </w:rPr>
      <w:t>10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4E67BC">
      <w:rPr>
        <w:rStyle w:val="slostrnky"/>
        <w:rFonts w:ascii="Arial" w:hAnsi="Arial" w:cs="Arial"/>
        <w:color w:val="333333"/>
        <w:szCs w:val="16"/>
      </w:rPr>
      <w:t>11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10399"/>
    <w:rsid w:val="0001196B"/>
    <w:rsid w:val="000126AF"/>
    <w:rsid w:val="00016148"/>
    <w:rsid w:val="000244C4"/>
    <w:rsid w:val="000326A5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061A"/>
    <w:rsid w:val="000F5FB5"/>
    <w:rsid w:val="000F6184"/>
    <w:rsid w:val="00101403"/>
    <w:rsid w:val="001070CC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C3041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037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3BE0"/>
    <w:rsid w:val="004D6D3C"/>
    <w:rsid w:val="004E67B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5ADC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E49C2"/>
    <w:rsid w:val="006F093A"/>
    <w:rsid w:val="006F1778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4554B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74A3B"/>
    <w:rsid w:val="00880BF6"/>
    <w:rsid w:val="00880CEC"/>
    <w:rsid w:val="0088117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1B4A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3406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17027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67D1"/>
    <w:rsid w:val="00A67F6F"/>
    <w:rsid w:val="00A740A2"/>
    <w:rsid w:val="00A75D40"/>
    <w:rsid w:val="00A844AE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166A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00CD"/>
    <w:rsid w:val="00DA14E8"/>
    <w:rsid w:val="00DA2D4D"/>
    <w:rsid w:val="00DA7825"/>
    <w:rsid w:val="00DB4947"/>
    <w:rsid w:val="00DB5207"/>
    <w:rsid w:val="00DB762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43A74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085B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4FDB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5C43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5d0abace-5a16-48c3-a95d-61748255037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9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48</cp:revision>
  <cp:lastPrinted>2025-09-23T06:56:00Z</cp:lastPrinted>
  <dcterms:created xsi:type="dcterms:W3CDTF">2023-05-17T07:55:00Z</dcterms:created>
  <dcterms:modified xsi:type="dcterms:W3CDTF">2025-10-0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